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FA8A3" w14:textId="79414EFF" w:rsidR="00543F7E" w:rsidRPr="00B8103B" w:rsidRDefault="0089572F" w:rsidP="00B8103B">
      <w:pPr>
        <w:pStyle w:val="Header"/>
        <w:widowControl/>
        <w:tabs>
          <w:tab w:val="clear" w:pos="4320"/>
          <w:tab w:val="center" w:pos="2880"/>
          <w:tab w:val="left" w:pos="7200"/>
        </w:tabs>
        <w:rPr>
          <w:rFonts w:ascii="Times New Roman" w:hAnsi="Times New Roman"/>
          <w:noProof/>
          <w:szCs w:val="22"/>
          <w:lang w:val="en-US"/>
        </w:rPr>
      </w:pPr>
      <w:r>
        <w:rPr>
          <w:rFonts w:ascii="Times New Roman" w:hAnsi="Times New Roman"/>
          <w:noProof/>
          <w:szCs w:val="22"/>
          <w:lang w:val="en-US"/>
        </w:rPr>
        <w:object w:dxaOrig="1440" w:dyaOrig="1440" w14:anchorId="487D61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left:0;text-align:left;margin-left:102.8pt;margin-top:62.75pt;width:320.1pt;height:28.35pt;z-index:-251657216;mso-wrap-edited:f;mso-position-vertical-relative:page" wrapcoords="3572 1580 2041 2634 170 7376 170 11590 2381 19493 5272 20020 11055 20020 17008 20020 21260 12117 21600 4215 18709 2107 9524 1580 3572 1580" o:allowincell="f" o:allowoverlap="f" fillcolor="window">
            <v:imagedata r:id="rId8" o:title=""/>
            <w10:wrap type="square" anchory="page"/>
          </v:shape>
          <o:OLEObject Type="Embed" ProgID="Word.Picture.8" ShapeID="_x0000_s2050" DrawAspect="Content" ObjectID="_1768142442" r:id="rId9"/>
        </w:object>
      </w:r>
      <w:r w:rsidR="00CD5895" w:rsidRPr="00B8103B">
        <w:rPr>
          <w:rFonts w:ascii="Times New Roman" w:hAnsi="Times New Roman"/>
          <w:szCs w:val="22"/>
          <w:lang w:val="en-US"/>
        </w:rPr>
        <w:tab/>
      </w:r>
      <w:r w:rsidR="00CD5895" w:rsidRPr="00B8103B">
        <w:rPr>
          <w:rFonts w:ascii="Times New Roman" w:hAnsi="Times New Roman"/>
          <w:szCs w:val="22"/>
          <w:lang w:val="en-US"/>
        </w:rPr>
        <w:tab/>
        <w:t>OEA/</w:t>
      </w:r>
      <w:proofErr w:type="spellStart"/>
      <w:r w:rsidR="00CD5895" w:rsidRPr="00B8103B">
        <w:rPr>
          <w:rFonts w:ascii="Times New Roman" w:hAnsi="Times New Roman"/>
          <w:szCs w:val="22"/>
          <w:lang w:val="en-US"/>
        </w:rPr>
        <w:t>Ser.G</w:t>
      </w:r>
      <w:proofErr w:type="spellEnd"/>
    </w:p>
    <w:p w14:paraId="24A529AB" w14:textId="7C382238" w:rsidR="00543F7E" w:rsidRPr="00B8103B" w:rsidRDefault="00543F7E" w:rsidP="00B8103B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ind w:right="-1469"/>
        <w:rPr>
          <w:rFonts w:ascii="Times New Roman" w:hAnsi="Times New Roman"/>
          <w:noProof/>
          <w:szCs w:val="22"/>
          <w:lang w:val="en-US"/>
        </w:rPr>
      </w:pPr>
      <w:r w:rsidRPr="00B8103B">
        <w:rPr>
          <w:rFonts w:ascii="Times New Roman" w:hAnsi="Times New Roman"/>
          <w:szCs w:val="22"/>
          <w:lang w:val="en-US"/>
        </w:rPr>
        <w:tab/>
      </w:r>
      <w:r w:rsidRPr="00B8103B">
        <w:rPr>
          <w:rFonts w:ascii="Times New Roman" w:hAnsi="Times New Roman"/>
          <w:szCs w:val="22"/>
          <w:lang w:val="en-US"/>
        </w:rPr>
        <w:tab/>
        <w:t>CP/</w:t>
      </w:r>
      <w:r w:rsidR="00B8103B" w:rsidRPr="00B8103B">
        <w:rPr>
          <w:rFonts w:ascii="Times New Roman" w:hAnsi="Times New Roman"/>
          <w:szCs w:val="22"/>
          <w:lang w:val="en-US"/>
        </w:rPr>
        <w:t>RES. 1246 (2480/24)</w:t>
      </w:r>
    </w:p>
    <w:p w14:paraId="744E9BEB" w14:textId="6CCA440B" w:rsidR="00543F7E" w:rsidRPr="00B8103B" w:rsidRDefault="00543F7E" w:rsidP="00B8103B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ind w:right="-929"/>
        <w:rPr>
          <w:rFonts w:ascii="Times New Roman" w:hAnsi="Times New Roman"/>
          <w:szCs w:val="22"/>
          <w:lang w:val="en-US"/>
        </w:rPr>
      </w:pPr>
      <w:r w:rsidRPr="00B8103B">
        <w:rPr>
          <w:rFonts w:ascii="Times New Roman" w:hAnsi="Times New Roman"/>
          <w:szCs w:val="22"/>
          <w:lang w:val="en-US"/>
        </w:rPr>
        <w:tab/>
      </w:r>
      <w:r w:rsidRPr="00B8103B">
        <w:rPr>
          <w:rFonts w:ascii="Times New Roman" w:hAnsi="Times New Roman"/>
          <w:szCs w:val="22"/>
          <w:lang w:val="en-US"/>
        </w:rPr>
        <w:tab/>
      </w:r>
      <w:r w:rsidR="00B8103B" w:rsidRPr="00B8103B">
        <w:rPr>
          <w:rFonts w:ascii="Times New Roman" w:hAnsi="Times New Roman"/>
          <w:szCs w:val="22"/>
          <w:lang w:val="en-US"/>
        </w:rPr>
        <w:t>17</w:t>
      </w:r>
      <w:r w:rsidRPr="00B8103B">
        <w:rPr>
          <w:rFonts w:ascii="Times New Roman" w:hAnsi="Times New Roman"/>
          <w:szCs w:val="22"/>
          <w:lang w:val="en-US"/>
        </w:rPr>
        <w:t xml:space="preserve"> January 2024</w:t>
      </w:r>
    </w:p>
    <w:p w14:paraId="5B4AE3B0" w14:textId="1781231B" w:rsidR="00F13FBB" w:rsidRPr="00AD7949" w:rsidRDefault="00543F7E" w:rsidP="00B8103B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ind w:left="7200" w:right="-929"/>
        <w:rPr>
          <w:rFonts w:ascii="Times New Roman" w:hAnsi="Times New Roman"/>
          <w:szCs w:val="22"/>
          <w:lang w:val="en-US"/>
        </w:rPr>
      </w:pPr>
      <w:r w:rsidRPr="00B8103B">
        <w:rPr>
          <w:rFonts w:ascii="Times New Roman" w:hAnsi="Times New Roman"/>
          <w:szCs w:val="22"/>
          <w:lang w:val="en-US"/>
        </w:rPr>
        <w:t>Original: Spanish</w:t>
      </w:r>
    </w:p>
    <w:p w14:paraId="630DCF58" w14:textId="77777777" w:rsidR="00F13FBB" w:rsidRPr="00B8103B" w:rsidRDefault="00F13FBB" w:rsidP="00B8103B">
      <w:pPr>
        <w:pStyle w:val="BodyText"/>
        <w:ind w:right="-29"/>
        <w:rPr>
          <w:rFonts w:ascii="Times New Roman" w:hAnsi="Times New Roman" w:cs="Times New Roman"/>
          <w:sz w:val="22"/>
          <w:szCs w:val="22"/>
        </w:rPr>
      </w:pPr>
    </w:p>
    <w:p w14:paraId="7A1FC879" w14:textId="77777777" w:rsidR="00B8103B" w:rsidRPr="00B8103B" w:rsidRDefault="00B8103B" w:rsidP="00B8103B">
      <w:pPr>
        <w:pStyle w:val="BodyText"/>
        <w:ind w:right="-29"/>
        <w:rPr>
          <w:rFonts w:ascii="Times New Roman" w:hAnsi="Times New Roman" w:cs="Times New Roman"/>
          <w:sz w:val="22"/>
          <w:szCs w:val="22"/>
        </w:rPr>
      </w:pPr>
    </w:p>
    <w:p w14:paraId="25E4FA66" w14:textId="77777777" w:rsidR="00B8103B" w:rsidRPr="00B8103B" w:rsidRDefault="00B8103B" w:rsidP="00B8103B">
      <w:pPr>
        <w:pStyle w:val="BodyText"/>
        <w:ind w:right="-29"/>
        <w:rPr>
          <w:rFonts w:ascii="Times New Roman" w:hAnsi="Times New Roman" w:cs="Times New Roman"/>
          <w:sz w:val="22"/>
          <w:szCs w:val="22"/>
        </w:rPr>
      </w:pPr>
    </w:p>
    <w:p w14:paraId="735AF78B" w14:textId="07D93464" w:rsidR="00B8103B" w:rsidRPr="00B8103B" w:rsidRDefault="00B8103B" w:rsidP="00B8103B">
      <w:pPr>
        <w:pStyle w:val="BodyText"/>
        <w:ind w:right="-29"/>
        <w:jc w:val="center"/>
        <w:rPr>
          <w:rFonts w:ascii="Times New Roman" w:hAnsi="Times New Roman" w:cs="Times New Roman"/>
          <w:sz w:val="22"/>
          <w:szCs w:val="22"/>
        </w:rPr>
      </w:pPr>
      <w:r w:rsidRPr="00B8103B">
        <w:rPr>
          <w:rFonts w:ascii="Times New Roman" w:hAnsi="Times New Roman" w:cs="Times New Roman"/>
          <w:sz w:val="22"/>
          <w:szCs w:val="22"/>
        </w:rPr>
        <w:t>CP/RES. 1246 (2480/2</w:t>
      </w:r>
      <w:r w:rsidR="0089572F">
        <w:rPr>
          <w:rFonts w:ascii="Times New Roman" w:hAnsi="Times New Roman" w:cs="Times New Roman"/>
          <w:sz w:val="22"/>
          <w:szCs w:val="22"/>
        </w:rPr>
        <w:t>4</w:t>
      </w:r>
      <w:r w:rsidRPr="00B8103B">
        <w:rPr>
          <w:rFonts w:ascii="Times New Roman" w:hAnsi="Times New Roman" w:cs="Times New Roman"/>
          <w:sz w:val="22"/>
          <w:szCs w:val="22"/>
        </w:rPr>
        <w:t>)</w:t>
      </w:r>
    </w:p>
    <w:p w14:paraId="09F3F6DC" w14:textId="77777777" w:rsidR="00B8103B" w:rsidRPr="00B8103B" w:rsidRDefault="00B8103B" w:rsidP="00B8103B">
      <w:pPr>
        <w:pStyle w:val="BodyText"/>
        <w:ind w:right="-29"/>
        <w:jc w:val="center"/>
        <w:rPr>
          <w:rFonts w:ascii="Times New Roman" w:hAnsi="Times New Roman" w:cs="Times New Roman"/>
          <w:sz w:val="22"/>
          <w:szCs w:val="22"/>
        </w:rPr>
      </w:pPr>
    </w:p>
    <w:p w14:paraId="23D85F34" w14:textId="77777777" w:rsidR="00F13FBB" w:rsidRPr="00B8103B" w:rsidRDefault="00F13FBB" w:rsidP="00B8103B">
      <w:pPr>
        <w:pStyle w:val="BodyText"/>
        <w:ind w:right="-29"/>
        <w:jc w:val="center"/>
        <w:rPr>
          <w:rFonts w:ascii="Times New Roman" w:hAnsi="Times New Roman" w:cs="Times New Roman"/>
          <w:sz w:val="22"/>
          <w:szCs w:val="22"/>
        </w:rPr>
      </w:pPr>
      <w:r w:rsidRPr="00B8103B">
        <w:rPr>
          <w:rFonts w:ascii="Times New Roman" w:hAnsi="Times New Roman" w:cs="Times New Roman"/>
          <w:sz w:val="22"/>
          <w:szCs w:val="22"/>
        </w:rPr>
        <w:t xml:space="preserve">PLACE AND DATE OF THE FIFTY-FOURTH REGULAR SESSION </w:t>
      </w:r>
      <w:r w:rsidRPr="00B8103B">
        <w:rPr>
          <w:rFonts w:ascii="Times New Roman" w:hAnsi="Times New Roman" w:cs="Times New Roman"/>
          <w:sz w:val="22"/>
          <w:szCs w:val="22"/>
        </w:rPr>
        <w:br/>
        <w:t>OF THE GENERAL ASSEMBLY</w:t>
      </w:r>
    </w:p>
    <w:p w14:paraId="3EC90783" w14:textId="77777777" w:rsidR="00F13FBB" w:rsidRPr="00B8103B" w:rsidRDefault="00F13FBB" w:rsidP="00B8103B">
      <w:pPr>
        <w:pStyle w:val="BodyText"/>
        <w:ind w:right="-29"/>
        <w:rPr>
          <w:rFonts w:ascii="Times New Roman" w:hAnsi="Times New Roman" w:cs="Times New Roman"/>
          <w:sz w:val="22"/>
          <w:szCs w:val="22"/>
        </w:rPr>
      </w:pPr>
    </w:p>
    <w:p w14:paraId="4131FA37" w14:textId="00066F47" w:rsidR="00F13FBB" w:rsidRPr="00B8103B" w:rsidRDefault="00F13FBB" w:rsidP="00B8103B">
      <w:pPr>
        <w:pStyle w:val="BodyText"/>
        <w:ind w:right="-29"/>
        <w:jc w:val="center"/>
        <w:rPr>
          <w:rFonts w:ascii="Times New Roman" w:hAnsi="Times New Roman" w:cs="Times New Roman"/>
          <w:sz w:val="22"/>
          <w:szCs w:val="22"/>
        </w:rPr>
      </w:pPr>
      <w:r w:rsidRPr="00B8103B">
        <w:rPr>
          <w:rFonts w:ascii="Times New Roman" w:hAnsi="Times New Roman" w:cs="Times New Roman"/>
          <w:sz w:val="22"/>
          <w:szCs w:val="22"/>
        </w:rPr>
        <w:t>(</w:t>
      </w:r>
      <w:r w:rsidR="00B8103B" w:rsidRPr="00B8103B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Adopted by the Permanent Council at its </w:t>
      </w:r>
      <w:r w:rsidR="007314B0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regular </w:t>
      </w:r>
      <w:r w:rsidR="00B8103B" w:rsidRPr="00B8103B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meeting held on January </w:t>
      </w:r>
      <w:r w:rsidR="007314B0">
        <w:rPr>
          <w:rFonts w:ascii="Times New Roman" w:hAnsi="Times New Roman" w:cs="Times New Roman"/>
          <w:sz w:val="22"/>
          <w:szCs w:val="22"/>
          <w:shd w:val="clear" w:color="auto" w:fill="FFFFFF"/>
        </w:rPr>
        <w:t>17</w:t>
      </w:r>
      <w:r w:rsidR="00B8103B" w:rsidRPr="00B8103B">
        <w:rPr>
          <w:rFonts w:ascii="Times New Roman" w:hAnsi="Times New Roman" w:cs="Times New Roman"/>
          <w:sz w:val="22"/>
          <w:szCs w:val="22"/>
          <w:shd w:val="clear" w:color="auto" w:fill="FFFFFF"/>
        </w:rPr>
        <w:t>, 2024</w:t>
      </w:r>
      <w:r w:rsidRPr="00B8103B">
        <w:rPr>
          <w:rFonts w:ascii="Times New Roman" w:hAnsi="Times New Roman" w:cs="Times New Roman"/>
          <w:sz w:val="22"/>
          <w:szCs w:val="22"/>
        </w:rPr>
        <w:t>)</w:t>
      </w:r>
    </w:p>
    <w:p w14:paraId="3558F0B7" w14:textId="77777777" w:rsidR="00F13FBB" w:rsidRPr="00B8103B" w:rsidRDefault="00F13FBB" w:rsidP="00B8103B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30176310" w14:textId="77777777" w:rsidR="00F13FBB" w:rsidRPr="00B8103B" w:rsidRDefault="00F13FBB" w:rsidP="00B8103B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0C403AB3" w14:textId="77777777" w:rsidR="00F13FBB" w:rsidRPr="00B8103B" w:rsidRDefault="00F13FBB" w:rsidP="00B8103B">
      <w:pPr>
        <w:pStyle w:val="BodyText"/>
        <w:ind w:right="125" w:firstLine="709"/>
        <w:jc w:val="both"/>
        <w:rPr>
          <w:rFonts w:ascii="Times New Roman" w:hAnsi="Times New Roman" w:cs="Times New Roman"/>
          <w:sz w:val="22"/>
          <w:szCs w:val="22"/>
        </w:rPr>
      </w:pPr>
      <w:r w:rsidRPr="00B8103B">
        <w:rPr>
          <w:rFonts w:ascii="Times New Roman" w:hAnsi="Times New Roman" w:cs="Times New Roman"/>
          <w:sz w:val="22"/>
          <w:szCs w:val="22"/>
        </w:rPr>
        <w:t>THE PERMANENT COUNCIL OF THE ORGANIZATION OF AMERICAN STATES,</w:t>
      </w:r>
    </w:p>
    <w:p w14:paraId="1718AF5C" w14:textId="77777777" w:rsidR="00F13FBB" w:rsidRPr="00B8103B" w:rsidRDefault="00F13FBB" w:rsidP="00B8103B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290C1718" w14:textId="77777777" w:rsidR="00F13FBB" w:rsidRPr="00B8103B" w:rsidRDefault="00F13FBB" w:rsidP="00B8103B">
      <w:pPr>
        <w:pStyle w:val="BodyText"/>
        <w:ind w:right="125" w:firstLine="709"/>
        <w:jc w:val="both"/>
        <w:rPr>
          <w:rFonts w:ascii="Times New Roman" w:hAnsi="Times New Roman" w:cs="Times New Roman"/>
          <w:sz w:val="22"/>
          <w:szCs w:val="22"/>
        </w:rPr>
      </w:pPr>
      <w:r w:rsidRPr="00B8103B">
        <w:rPr>
          <w:rFonts w:ascii="Times New Roman" w:hAnsi="Times New Roman" w:cs="Times New Roman"/>
          <w:sz w:val="22"/>
          <w:szCs w:val="22"/>
        </w:rPr>
        <w:t xml:space="preserve">TAKING INTO ACCOUNT Articles 43 and 44 of the Rules of Procedure of the General Assembly relating to the holding of regular sessions of the General </w:t>
      </w:r>
      <w:proofErr w:type="gramStart"/>
      <w:r w:rsidRPr="00B8103B">
        <w:rPr>
          <w:rFonts w:ascii="Times New Roman" w:hAnsi="Times New Roman" w:cs="Times New Roman"/>
          <w:sz w:val="22"/>
          <w:szCs w:val="22"/>
        </w:rPr>
        <w:t>Assembly;</w:t>
      </w:r>
      <w:proofErr w:type="gramEnd"/>
      <w:r w:rsidRPr="00B8103B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FDEAFD0" w14:textId="77777777" w:rsidR="00F13FBB" w:rsidRPr="00B8103B" w:rsidRDefault="00F13FBB" w:rsidP="00B8103B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2D0B8BF7" w14:textId="77777777" w:rsidR="00F13FBB" w:rsidRPr="00B8103B" w:rsidRDefault="00F13FBB" w:rsidP="00B8103B">
      <w:pPr>
        <w:pStyle w:val="BodyText"/>
        <w:ind w:right="110" w:firstLine="715"/>
        <w:jc w:val="both"/>
        <w:rPr>
          <w:rFonts w:ascii="Times New Roman" w:hAnsi="Times New Roman" w:cs="Times New Roman"/>
          <w:sz w:val="22"/>
          <w:szCs w:val="22"/>
        </w:rPr>
      </w:pPr>
      <w:r w:rsidRPr="00B8103B">
        <w:rPr>
          <w:rFonts w:ascii="Times New Roman" w:hAnsi="Times New Roman" w:cs="Times New Roman"/>
          <w:sz w:val="22"/>
          <w:szCs w:val="22"/>
        </w:rPr>
        <w:t>CONSIDERING that, by resolution AG/RES. 3012 (LIII-O/23) adopted on June 23, 2023, the General Assembly accepted the offer of the Government of Suriname to host the fifty-fourth regular session of the General Assembly, and that, by resolution CP/RES. 1228 (2443/23), adopted on August 23, 2023, the Permanent Council determined that said regular session of the General Assembly would be held in Paramaribo, Suriname, from June 19 to 21, 2024;</w:t>
      </w:r>
    </w:p>
    <w:p w14:paraId="2F054E8F" w14:textId="77777777" w:rsidR="00F13FBB" w:rsidRPr="00B8103B" w:rsidRDefault="00F13FBB" w:rsidP="00B8103B">
      <w:pPr>
        <w:pStyle w:val="BodyText"/>
        <w:ind w:right="110"/>
        <w:jc w:val="both"/>
        <w:rPr>
          <w:rFonts w:ascii="Times New Roman" w:hAnsi="Times New Roman" w:cs="Times New Roman"/>
          <w:sz w:val="22"/>
          <w:szCs w:val="22"/>
        </w:rPr>
      </w:pPr>
    </w:p>
    <w:p w14:paraId="79A396E4" w14:textId="60FC586D" w:rsidR="00F13FBB" w:rsidRPr="00B8103B" w:rsidRDefault="00F13FBB" w:rsidP="00B8103B">
      <w:pPr>
        <w:pStyle w:val="BodyText"/>
        <w:ind w:right="110" w:firstLine="715"/>
        <w:jc w:val="both"/>
        <w:rPr>
          <w:rFonts w:ascii="Times New Roman" w:hAnsi="Times New Roman" w:cs="Times New Roman"/>
          <w:sz w:val="22"/>
          <w:szCs w:val="22"/>
        </w:rPr>
      </w:pPr>
      <w:r w:rsidRPr="00B8103B">
        <w:rPr>
          <w:rFonts w:ascii="Times New Roman" w:hAnsi="Times New Roman" w:cs="Times New Roman"/>
          <w:sz w:val="22"/>
          <w:szCs w:val="22"/>
        </w:rPr>
        <w:t xml:space="preserve">NOTING that, on January 8, 2024, the Government of the Republic of Suriname withdrew its offer to host the </w:t>
      </w:r>
      <w:bookmarkStart w:id="0" w:name="_Hlk155695493"/>
      <w:proofErr w:type="gramStart"/>
      <w:r w:rsidRPr="00B8103B">
        <w:rPr>
          <w:rFonts w:ascii="Times New Roman" w:hAnsi="Times New Roman" w:cs="Times New Roman"/>
          <w:sz w:val="22"/>
          <w:szCs w:val="22"/>
        </w:rPr>
        <w:t>aforementioned regular</w:t>
      </w:r>
      <w:proofErr w:type="gramEnd"/>
      <w:r w:rsidRPr="00B8103B">
        <w:rPr>
          <w:rFonts w:ascii="Times New Roman" w:hAnsi="Times New Roman" w:cs="Times New Roman"/>
          <w:sz w:val="22"/>
          <w:szCs w:val="22"/>
        </w:rPr>
        <w:t xml:space="preserve"> session of the General Assembly by means of the note published as document AG/CP/INF.795/24</w:t>
      </w:r>
      <w:bookmarkEnd w:id="0"/>
      <w:r w:rsidRPr="00B8103B">
        <w:rPr>
          <w:rFonts w:ascii="Times New Roman" w:hAnsi="Times New Roman" w:cs="Times New Roman"/>
          <w:sz w:val="22"/>
          <w:szCs w:val="22"/>
        </w:rPr>
        <w:t>; and</w:t>
      </w:r>
    </w:p>
    <w:p w14:paraId="13E0ABF5" w14:textId="77777777" w:rsidR="00F13FBB" w:rsidRPr="00B8103B" w:rsidRDefault="00F13FBB" w:rsidP="00B8103B">
      <w:pPr>
        <w:pStyle w:val="BodyText"/>
        <w:ind w:right="110"/>
        <w:jc w:val="both"/>
        <w:rPr>
          <w:rFonts w:ascii="Times New Roman" w:hAnsi="Times New Roman" w:cs="Times New Roman"/>
          <w:sz w:val="22"/>
          <w:szCs w:val="22"/>
        </w:rPr>
      </w:pPr>
    </w:p>
    <w:p w14:paraId="2D3184B0" w14:textId="373D804B" w:rsidR="00F13FBB" w:rsidRPr="00B8103B" w:rsidRDefault="00F13FBB" w:rsidP="00B8103B">
      <w:pPr>
        <w:pStyle w:val="BodyText"/>
        <w:ind w:right="110" w:firstLine="715"/>
        <w:jc w:val="both"/>
        <w:rPr>
          <w:rFonts w:ascii="Times New Roman" w:hAnsi="Times New Roman" w:cs="Times New Roman"/>
          <w:sz w:val="22"/>
          <w:szCs w:val="22"/>
        </w:rPr>
      </w:pPr>
      <w:r w:rsidRPr="00B8103B">
        <w:rPr>
          <w:rFonts w:ascii="Times New Roman" w:hAnsi="Times New Roman" w:cs="Times New Roman"/>
          <w:sz w:val="22"/>
          <w:szCs w:val="22"/>
        </w:rPr>
        <w:t>THANKING the Republic of Paraguay for its offer to host the fifty-fourth regular session of the General Assembly, as contained in the note published as document AG/CP/INF.796/24, </w:t>
      </w:r>
    </w:p>
    <w:p w14:paraId="5FBC0DA1" w14:textId="77777777" w:rsidR="00F13FBB" w:rsidRPr="00B8103B" w:rsidRDefault="00F13FBB" w:rsidP="00B8103B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4C63D472" w14:textId="77777777" w:rsidR="00F13FBB" w:rsidRPr="00B8103B" w:rsidRDefault="00F13FBB" w:rsidP="00B8103B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B8103B">
        <w:rPr>
          <w:rFonts w:ascii="Times New Roman" w:hAnsi="Times New Roman" w:cs="Times New Roman"/>
          <w:sz w:val="22"/>
          <w:szCs w:val="22"/>
        </w:rPr>
        <w:t>RESOLVES:</w:t>
      </w:r>
    </w:p>
    <w:p w14:paraId="2CD9F607" w14:textId="77777777" w:rsidR="00F13FBB" w:rsidRPr="00B8103B" w:rsidRDefault="00F13FBB" w:rsidP="00B8103B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40C03180" w14:textId="77777777" w:rsidR="00F13FBB" w:rsidRPr="00B8103B" w:rsidRDefault="00F13FBB" w:rsidP="00B8103B">
      <w:pPr>
        <w:pStyle w:val="BodyText"/>
        <w:tabs>
          <w:tab w:val="left" w:pos="1473"/>
        </w:tabs>
        <w:ind w:right="131" w:firstLine="739"/>
        <w:jc w:val="both"/>
        <w:rPr>
          <w:rFonts w:ascii="Times New Roman" w:hAnsi="Times New Roman" w:cs="Times New Roman"/>
          <w:sz w:val="22"/>
          <w:szCs w:val="22"/>
        </w:rPr>
      </w:pPr>
      <w:r w:rsidRPr="00B8103B">
        <w:rPr>
          <w:rFonts w:ascii="Times New Roman" w:hAnsi="Times New Roman" w:cs="Times New Roman"/>
          <w:sz w:val="22"/>
          <w:szCs w:val="22"/>
        </w:rPr>
        <w:t>1.</w:t>
      </w:r>
      <w:r w:rsidRPr="00B8103B">
        <w:rPr>
          <w:rFonts w:ascii="Times New Roman" w:hAnsi="Times New Roman" w:cs="Times New Roman"/>
          <w:sz w:val="22"/>
          <w:szCs w:val="22"/>
        </w:rPr>
        <w:tab/>
        <w:t xml:space="preserve">To determine </w:t>
      </w:r>
      <w:bookmarkStart w:id="1" w:name="_Hlk155695414"/>
      <w:r w:rsidRPr="00B8103B">
        <w:rPr>
          <w:rFonts w:ascii="Times New Roman" w:hAnsi="Times New Roman" w:cs="Times New Roman"/>
          <w:sz w:val="22"/>
          <w:szCs w:val="22"/>
        </w:rPr>
        <w:t xml:space="preserve">that the fifty-fourth regular session of the General Assembly will be held in Asunción, </w:t>
      </w:r>
      <w:bookmarkEnd w:id="1"/>
      <w:r w:rsidRPr="00B8103B">
        <w:rPr>
          <w:rFonts w:ascii="Times New Roman" w:hAnsi="Times New Roman" w:cs="Times New Roman"/>
          <w:sz w:val="22"/>
          <w:szCs w:val="22"/>
        </w:rPr>
        <w:t>Paraguay, from June 26 to 28, 2024.</w:t>
      </w:r>
    </w:p>
    <w:p w14:paraId="2837D5DE" w14:textId="77777777" w:rsidR="00F13FBB" w:rsidRPr="00B8103B" w:rsidRDefault="00F13FBB" w:rsidP="00B8103B">
      <w:pPr>
        <w:pStyle w:val="BodyText"/>
        <w:jc w:val="both"/>
        <w:rPr>
          <w:rFonts w:ascii="Times New Roman" w:hAnsi="Times New Roman" w:cs="Times New Roman"/>
          <w:sz w:val="22"/>
          <w:szCs w:val="22"/>
        </w:rPr>
      </w:pPr>
    </w:p>
    <w:p w14:paraId="5135BA1F" w14:textId="2D6582D2" w:rsidR="007308CE" w:rsidRDefault="00F13FBB" w:rsidP="00B8103B">
      <w:pPr>
        <w:pStyle w:val="BodyText"/>
        <w:tabs>
          <w:tab w:val="left" w:pos="1466"/>
        </w:tabs>
        <w:ind w:right="139" w:firstLine="725"/>
        <w:jc w:val="both"/>
        <w:rPr>
          <w:rFonts w:ascii="Times New Roman" w:hAnsi="Times New Roman" w:cs="Times New Roman"/>
          <w:sz w:val="22"/>
          <w:szCs w:val="22"/>
        </w:rPr>
      </w:pPr>
      <w:r w:rsidRPr="00B8103B">
        <w:rPr>
          <w:rFonts w:ascii="Times New Roman" w:hAnsi="Times New Roman" w:cs="Times New Roman"/>
          <w:sz w:val="22"/>
          <w:szCs w:val="22"/>
        </w:rPr>
        <w:t>2.</w:t>
      </w:r>
      <w:r w:rsidRPr="00B8103B">
        <w:rPr>
          <w:rFonts w:ascii="Times New Roman" w:hAnsi="Times New Roman" w:cs="Times New Roman"/>
          <w:sz w:val="22"/>
          <w:szCs w:val="22"/>
        </w:rPr>
        <w:tab/>
        <w:t>To request the Secretary General to forward this resolution to the organs, agencies, and entities of the Organization.</w:t>
      </w:r>
    </w:p>
    <w:p w14:paraId="7C89EA1B" w14:textId="77777777" w:rsidR="008204E1" w:rsidRDefault="008204E1" w:rsidP="008204E1">
      <w:pPr>
        <w:pStyle w:val="BodyText"/>
        <w:tabs>
          <w:tab w:val="left" w:pos="1466"/>
        </w:tabs>
        <w:ind w:right="139"/>
        <w:jc w:val="both"/>
        <w:rPr>
          <w:rFonts w:ascii="Times New Roman" w:hAnsi="Times New Roman" w:cs="Times New Roman"/>
          <w:sz w:val="22"/>
          <w:szCs w:val="22"/>
        </w:rPr>
      </w:pPr>
    </w:p>
    <w:p w14:paraId="203D3416" w14:textId="5AE94BA8" w:rsidR="008204E1" w:rsidRPr="00C23009" w:rsidRDefault="008204E1" w:rsidP="008204E1">
      <w:pPr>
        <w:pStyle w:val="ListParagraph"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noProof/>
          <w:szCs w:val="22"/>
          <w:lang w:val="en-US"/>
        </w:rPr>
      </w:pPr>
      <w:r w:rsidRPr="0080563C">
        <w:rPr>
          <w:rFonts w:ascii="Times New Roman" w:hAnsi="Times New Roman"/>
          <w:noProof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1" layoutInCell="1" allowOverlap="1" wp14:anchorId="670403C3" wp14:editId="074992C3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1FB7AE2C" w14:textId="77777777" w:rsidR="008204E1" w:rsidRPr="00D070F6" w:rsidRDefault="008204E1" w:rsidP="008204E1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0403C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1FB7AE2C" w14:textId="77777777" w:rsidR="008204E1" w:rsidRPr="00D070F6" w:rsidRDefault="008204E1" w:rsidP="008204E1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80563C">
        <w:rPr>
          <w:rFonts w:ascii="Times New Roman" w:hAnsi="Times New Roman"/>
          <w:noProof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1" layoutInCell="1" allowOverlap="1" wp14:anchorId="5ED0E3B4" wp14:editId="7B348B41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27DFB4B4" w14:textId="4ACF9443" w:rsidR="008204E1" w:rsidRPr="008B330A" w:rsidRDefault="008204E1" w:rsidP="008204E1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P49023E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0E3B4" id="Text Box 3" o:spid="_x0000_s1027" type="#_x0000_t202" style="position:absolute;left:0;text-align:left;margin-left:-7.2pt;margin-top:10in;width:266.4pt;height:18pt;z-index:251660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Vtd5G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27DFB4B4" w14:textId="4ACF9443" w:rsidR="008204E1" w:rsidRPr="008B330A" w:rsidRDefault="008204E1" w:rsidP="008204E1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P49023E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589AF668" w14:textId="43085B13" w:rsidR="008204E1" w:rsidRPr="00B8103B" w:rsidRDefault="008204E1" w:rsidP="008204E1">
      <w:pPr>
        <w:pStyle w:val="BodyText"/>
        <w:tabs>
          <w:tab w:val="left" w:pos="1466"/>
        </w:tabs>
        <w:ind w:right="139"/>
        <w:jc w:val="both"/>
        <w:rPr>
          <w:rFonts w:ascii="Times New Roman" w:hAnsi="Times New Roman" w:cs="Times New Roman"/>
          <w:sz w:val="22"/>
          <w:szCs w:val="22"/>
        </w:rPr>
      </w:pPr>
      <w:r w:rsidRPr="0080563C">
        <w:rPr>
          <w:rFonts w:ascii="Times New Roman" w:hAnsi="Times New Roman"/>
          <w:noProof/>
          <w:szCs w:val="22"/>
        </w:rPr>
        <w:drawing>
          <wp:anchor distT="0" distB="0" distL="114300" distR="114300" simplePos="0" relativeHeight="251658240" behindDoc="0" locked="0" layoutInCell="1" allowOverlap="1" wp14:anchorId="4DE604F8" wp14:editId="6D6EF343">
            <wp:simplePos x="0" y="0"/>
            <wp:positionH relativeFrom="margin">
              <wp:posOffset>5231765</wp:posOffset>
            </wp:positionH>
            <wp:positionV relativeFrom="page">
              <wp:posOffset>8869680</wp:posOffset>
            </wp:positionV>
            <wp:extent cx="731520" cy="731520"/>
            <wp:effectExtent l="0" t="0" r="0" b="0"/>
            <wp:wrapNone/>
            <wp:docPr id="5" name="Picture 5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qr code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204E1" w:rsidRPr="00B8103B" w:rsidSect="00B8103B">
      <w:headerReference w:type="first" r:id="rId11"/>
      <w:type w:val="oddPage"/>
      <w:pgSz w:w="12240" w:h="15840" w:code="1"/>
      <w:pgMar w:top="2160" w:right="1570" w:bottom="1296" w:left="169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3C46F" w14:textId="77777777" w:rsidR="000B5731" w:rsidRDefault="000B5731">
      <w:pPr>
        <w:spacing w:line="20" w:lineRule="exact"/>
      </w:pPr>
    </w:p>
  </w:endnote>
  <w:endnote w:type="continuationSeparator" w:id="0">
    <w:p w14:paraId="627AAEAA" w14:textId="77777777" w:rsidR="000B5731" w:rsidRPr="007308CE" w:rsidRDefault="000B5731">
      <w:pPr>
        <w:rPr>
          <w:noProof/>
        </w:rPr>
      </w:pPr>
      <w:r>
        <w:rPr>
          <w:noProof/>
        </w:rPr>
        <w:t xml:space="preserve"> </w:t>
      </w:r>
    </w:p>
  </w:endnote>
  <w:endnote w:type="continuationNotice" w:id="1">
    <w:p w14:paraId="640FCBDE" w14:textId="77777777" w:rsidR="000B5731" w:rsidRPr="007308CE" w:rsidRDefault="000B5731">
      <w:pPr>
        <w:rPr>
          <w:noProof/>
        </w:rPr>
      </w:pPr>
      <w:r>
        <w:rPr>
          <w:noProof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E3BEE" w14:textId="77777777" w:rsidR="000B5731" w:rsidRPr="007308CE" w:rsidRDefault="000B5731">
      <w:pPr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18550B41" w14:textId="77777777" w:rsidR="000B5731" w:rsidRPr="007308CE" w:rsidRDefault="000B5731">
      <w:pPr>
        <w:rPr>
          <w:noProof/>
        </w:rPr>
      </w:pPr>
      <w:r>
        <w:rPr>
          <w:noProof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EA773" w14:textId="60051366" w:rsidR="00F932F9" w:rsidRDefault="00F932F9">
    <w:pPr>
      <w:pStyle w:val="Header"/>
      <w:jc w:val="center"/>
    </w:pPr>
    <w:r>
      <w:t xml:space="preserve">- </w:t>
    </w:r>
    <w:sdt>
      <w:sdtPr>
        <w:id w:val="-169691395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-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E195F"/>
    <w:multiLevelType w:val="hybridMultilevel"/>
    <w:tmpl w:val="C994A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01919"/>
    <w:multiLevelType w:val="hybridMultilevel"/>
    <w:tmpl w:val="D9D42A8E"/>
    <w:lvl w:ilvl="0" w:tplc="540A000F">
      <w:start w:val="1"/>
      <w:numFmt w:val="decimal"/>
      <w:lvlText w:val="%1."/>
      <w:lvlJc w:val="left"/>
      <w:pPr>
        <w:ind w:left="720" w:hanging="360"/>
      </w:pPr>
    </w:lvl>
    <w:lvl w:ilvl="1" w:tplc="540A0019">
      <w:start w:val="1"/>
      <w:numFmt w:val="lowerLetter"/>
      <w:lvlText w:val="%2."/>
      <w:lvlJc w:val="left"/>
      <w:pPr>
        <w:ind w:left="1440" w:hanging="360"/>
      </w:pPr>
    </w:lvl>
    <w:lvl w:ilvl="2" w:tplc="540A001B">
      <w:start w:val="1"/>
      <w:numFmt w:val="lowerRoman"/>
      <w:lvlText w:val="%3."/>
      <w:lvlJc w:val="right"/>
      <w:pPr>
        <w:ind w:left="2160" w:hanging="180"/>
      </w:pPr>
    </w:lvl>
    <w:lvl w:ilvl="3" w:tplc="540A000F">
      <w:start w:val="1"/>
      <w:numFmt w:val="decimal"/>
      <w:lvlText w:val="%4."/>
      <w:lvlJc w:val="left"/>
      <w:pPr>
        <w:ind w:left="2880" w:hanging="360"/>
      </w:pPr>
    </w:lvl>
    <w:lvl w:ilvl="4" w:tplc="540A0019">
      <w:start w:val="1"/>
      <w:numFmt w:val="lowerLetter"/>
      <w:lvlText w:val="%5."/>
      <w:lvlJc w:val="left"/>
      <w:pPr>
        <w:ind w:left="3600" w:hanging="360"/>
      </w:pPr>
    </w:lvl>
    <w:lvl w:ilvl="5" w:tplc="540A001B">
      <w:start w:val="1"/>
      <w:numFmt w:val="lowerRoman"/>
      <w:lvlText w:val="%6."/>
      <w:lvlJc w:val="right"/>
      <w:pPr>
        <w:ind w:left="4320" w:hanging="180"/>
      </w:pPr>
    </w:lvl>
    <w:lvl w:ilvl="6" w:tplc="540A000F">
      <w:start w:val="1"/>
      <w:numFmt w:val="decimal"/>
      <w:lvlText w:val="%7."/>
      <w:lvlJc w:val="left"/>
      <w:pPr>
        <w:ind w:left="5040" w:hanging="360"/>
      </w:pPr>
    </w:lvl>
    <w:lvl w:ilvl="7" w:tplc="540A0019">
      <w:start w:val="1"/>
      <w:numFmt w:val="lowerLetter"/>
      <w:lvlText w:val="%8."/>
      <w:lvlJc w:val="left"/>
      <w:pPr>
        <w:ind w:left="5760" w:hanging="360"/>
      </w:pPr>
    </w:lvl>
    <w:lvl w:ilvl="8" w:tplc="540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2F2A69"/>
    <w:multiLevelType w:val="hybridMultilevel"/>
    <w:tmpl w:val="733E82C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B9D0F72"/>
    <w:multiLevelType w:val="singleLevel"/>
    <w:tmpl w:val="6E705946"/>
    <w:lvl w:ilvl="0">
      <w:numFmt w:val="decimal"/>
      <w:lvlText w:val="%1"/>
      <w:legacy w:legacy="1" w:legacySpace="0" w:legacyIndent="0"/>
      <w:lvlJc w:val="left"/>
    </w:lvl>
  </w:abstractNum>
  <w:abstractNum w:abstractNumId="4" w15:restartNumberingAfterBreak="0">
    <w:nsid w:val="7C8134CC"/>
    <w:multiLevelType w:val="hybridMultilevel"/>
    <w:tmpl w:val="58A6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590863">
    <w:abstractNumId w:val="3"/>
  </w:num>
  <w:num w:numId="2" w16cid:durableId="190945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7501180">
    <w:abstractNumId w:val="0"/>
  </w:num>
  <w:num w:numId="4" w16cid:durableId="1620843274">
    <w:abstractNumId w:val="4"/>
  </w:num>
  <w:num w:numId="5" w16cid:durableId="8203438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zIzMTExtzQAAiUdpeDU4uLM/DyQAsNaALkePsUsAAAA"/>
    <w:docVar w:name="dgnword-docGUID" w:val="{D8E6F6C5-E4EF-4B44-802F-559EB6344092}"/>
    <w:docVar w:name="dgnword-eventsink" w:val="1906205371232"/>
  </w:docVars>
  <w:rsids>
    <w:rsidRoot w:val="00BF1E78"/>
    <w:rsid w:val="0002320D"/>
    <w:rsid w:val="00054ACE"/>
    <w:rsid w:val="000A740C"/>
    <w:rsid w:val="000B5731"/>
    <w:rsid w:val="000D3B2F"/>
    <w:rsid w:val="000F4D9C"/>
    <w:rsid w:val="00105E0C"/>
    <w:rsid w:val="00110DDC"/>
    <w:rsid w:val="00113197"/>
    <w:rsid w:val="00136563"/>
    <w:rsid w:val="001674C7"/>
    <w:rsid w:val="00197766"/>
    <w:rsid w:val="001A5EB7"/>
    <w:rsid w:val="001F7F77"/>
    <w:rsid w:val="00214BE0"/>
    <w:rsid w:val="00221033"/>
    <w:rsid w:val="00240C46"/>
    <w:rsid w:val="002608B7"/>
    <w:rsid w:val="0028417B"/>
    <w:rsid w:val="00286B49"/>
    <w:rsid w:val="00297D4A"/>
    <w:rsid w:val="002F053B"/>
    <w:rsid w:val="00353736"/>
    <w:rsid w:val="003719F2"/>
    <w:rsid w:val="00391D4D"/>
    <w:rsid w:val="003E002E"/>
    <w:rsid w:val="003E0BE0"/>
    <w:rsid w:val="003E1331"/>
    <w:rsid w:val="00406F19"/>
    <w:rsid w:val="004249EE"/>
    <w:rsid w:val="00482C39"/>
    <w:rsid w:val="00487C05"/>
    <w:rsid w:val="004A6607"/>
    <w:rsid w:val="004B3B9F"/>
    <w:rsid w:val="004B5699"/>
    <w:rsid w:val="004D3233"/>
    <w:rsid w:val="004F0513"/>
    <w:rsid w:val="005008B5"/>
    <w:rsid w:val="00511B84"/>
    <w:rsid w:val="00543F7E"/>
    <w:rsid w:val="005545C0"/>
    <w:rsid w:val="00557C2F"/>
    <w:rsid w:val="00575D0D"/>
    <w:rsid w:val="005A1D8D"/>
    <w:rsid w:val="005C72F4"/>
    <w:rsid w:val="005F05DC"/>
    <w:rsid w:val="00601839"/>
    <w:rsid w:val="00625BD1"/>
    <w:rsid w:val="006559A7"/>
    <w:rsid w:val="006D57FE"/>
    <w:rsid w:val="006E7BC9"/>
    <w:rsid w:val="007308CE"/>
    <w:rsid w:val="007314B0"/>
    <w:rsid w:val="00737CC5"/>
    <w:rsid w:val="007A6768"/>
    <w:rsid w:val="007D79E4"/>
    <w:rsid w:val="007F4E8D"/>
    <w:rsid w:val="008011BF"/>
    <w:rsid w:val="008063B7"/>
    <w:rsid w:val="00812333"/>
    <w:rsid w:val="008204E1"/>
    <w:rsid w:val="00827B44"/>
    <w:rsid w:val="0083065C"/>
    <w:rsid w:val="0083121D"/>
    <w:rsid w:val="00831966"/>
    <w:rsid w:val="0089572F"/>
    <w:rsid w:val="008A2AB8"/>
    <w:rsid w:val="008B0BE8"/>
    <w:rsid w:val="008B2E23"/>
    <w:rsid w:val="008B330A"/>
    <w:rsid w:val="008B4D05"/>
    <w:rsid w:val="008E124F"/>
    <w:rsid w:val="008E7422"/>
    <w:rsid w:val="00911AE7"/>
    <w:rsid w:val="00971D34"/>
    <w:rsid w:val="00992E6D"/>
    <w:rsid w:val="00997A0C"/>
    <w:rsid w:val="009A0E54"/>
    <w:rsid w:val="009B326A"/>
    <w:rsid w:val="009C457B"/>
    <w:rsid w:val="009D766B"/>
    <w:rsid w:val="009E6256"/>
    <w:rsid w:val="009F123D"/>
    <w:rsid w:val="009F500A"/>
    <w:rsid w:val="00A34176"/>
    <w:rsid w:val="00A82EBB"/>
    <w:rsid w:val="00AD7949"/>
    <w:rsid w:val="00B016FB"/>
    <w:rsid w:val="00B049DE"/>
    <w:rsid w:val="00B05BDA"/>
    <w:rsid w:val="00B46533"/>
    <w:rsid w:val="00B53357"/>
    <w:rsid w:val="00B8103B"/>
    <w:rsid w:val="00BA0966"/>
    <w:rsid w:val="00BA70D9"/>
    <w:rsid w:val="00BC3976"/>
    <w:rsid w:val="00BF1E78"/>
    <w:rsid w:val="00BF327D"/>
    <w:rsid w:val="00C11952"/>
    <w:rsid w:val="00C11F4F"/>
    <w:rsid w:val="00C707AD"/>
    <w:rsid w:val="00C737D0"/>
    <w:rsid w:val="00C83088"/>
    <w:rsid w:val="00C94962"/>
    <w:rsid w:val="00CA736D"/>
    <w:rsid w:val="00CD5895"/>
    <w:rsid w:val="00CE7163"/>
    <w:rsid w:val="00D14DF1"/>
    <w:rsid w:val="00D14FB8"/>
    <w:rsid w:val="00D24ABE"/>
    <w:rsid w:val="00D66ED9"/>
    <w:rsid w:val="00D676DD"/>
    <w:rsid w:val="00D77993"/>
    <w:rsid w:val="00DD4EAB"/>
    <w:rsid w:val="00DE0327"/>
    <w:rsid w:val="00DE6AD1"/>
    <w:rsid w:val="00E0477E"/>
    <w:rsid w:val="00E31711"/>
    <w:rsid w:val="00E47A04"/>
    <w:rsid w:val="00E56766"/>
    <w:rsid w:val="00ED0181"/>
    <w:rsid w:val="00ED728E"/>
    <w:rsid w:val="00EE4E6E"/>
    <w:rsid w:val="00F137FE"/>
    <w:rsid w:val="00F13FBB"/>
    <w:rsid w:val="00F24B24"/>
    <w:rsid w:val="00F45C3D"/>
    <w:rsid w:val="00F525BF"/>
    <w:rsid w:val="00F53DF5"/>
    <w:rsid w:val="00F8286E"/>
    <w:rsid w:val="00F932F9"/>
    <w:rsid w:val="00FA37BC"/>
    <w:rsid w:val="00FB06C5"/>
    <w:rsid w:val="00FD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CF505D1"/>
  <w15:docId w15:val="{6156BA80-FAA6-4F62-AEB6-B5FAC99B2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 w:eastAsia="es-ES"/>
    </w:rPr>
  </w:style>
  <w:style w:type="paragraph" w:styleId="Heading2">
    <w:name w:val="heading 2"/>
    <w:basedOn w:val="Normal"/>
    <w:next w:val="Normal"/>
    <w:link w:val="Heading2Char"/>
    <w:qFormat/>
    <w:rsid w:val="006471F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  <w:lang w:val="es-ES" w:eastAsia="es-ES"/>
    </w:rPr>
  </w:style>
  <w:style w:type="paragraph" w:styleId="FootnoteText">
    <w:name w:val="footnote text"/>
    <w:basedOn w:val="Normal"/>
    <w:link w:val="FootnoteTextChar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semiHidden/>
    <w:rPr>
      <w:color w:val="000000"/>
      <w:vertAlign w:val="baseline"/>
      <w:lang w:val="es-ES" w:eastAsia="es-ES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</w:rPr>
  </w:style>
  <w:style w:type="character" w:styleId="Hyperlink">
    <w:name w:val="Hyperlink"/>
    <w:rsid w:val="00BF1E78"/>
    <w:rPr>
      <w:color w:val="0000FF"/>
      <w:u w:val="none"/>
      <w:effect w:val="none"/>
      <w:lang w:val="es-ES" w:eastAsia="es-ES"/>
    </w:rPr>
  </w:style>
  <w:style w:type="character" w:customStyle="1" w:styleId="FootnoteTextChar">
    <w:name w:val="Footnote Text Char"/>
    <w:link w:val="FootnoteText"/>
    <w:locked/>
    <w:rsid w:val="00BF1E78"/>
    <w:rPr>
      <w:rFonts w:ascii="CG Times" w:hAnsi="CG Times"/>
      <w:sz w:val="18"/>
      <w:lang w:val="es-ES" w:eastAsia="es-ES" w:bidi="ar-SA"/>
    </w:rPr>
  </w:style>
  <w:style w:type="character" w:styleId="FollowedHyperlink">
    <w:name w:val="FollowedHyperlink"/>
    <w:rsid w:val="00F2384E"/>
    <w:rPr>
      <w:color w:val="800080"/>
      <w:u w:val="single"/>
      <w:lang w:val="es-ES" w:eastAsia="es-ES"/>
    </w:rPr>
  </w:style>
  <w:style w:type="paragraph" w:customStyle="1" w:styleId="style2">
    <w:name w:val="style2"/>
    <w:basedOn w:val="Normal"/>
    <w:rsid w:val="006471F8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eastAsia="Calibri" w:hAnsi="Times New Roman"/>
      <w:caps/>
      <w:sz w:val="20"/>
    </w:rPr>
  </w:style>
  <w:style w:type="paragraph" w:customStyle="1" w:styleId="Style20">
    <w:name w:val="Style2"/>
    <w:basedOn w:val="Heading2"/>
    <w:link w:val="Style2Char"/>
    <w:autoRedefine/>
    <w:rsid w:val="006471F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0" w:after="0"/>
      <w:jc w:val="center"/>
    </w:pPr>
    <w:rPr>
      <w:rFonts w:ascii="Times New Roman" w:hAnsi="Times New Roman"/>
      <w:b w:val="0"/>
      <w:bCs w:val="0"/>
      <w:i w:val="0"/>
      <w:iCs w:val="0"/>
      <w:caps/>
      <w:noProof/>
      <w:kern w:val="32"/>
      <w:sz w:val="20"/>
      <w:szCs w:val="20"/>
    </w:rPr>
  </w:style>
  <w:style w:type="character" w:customStyle="1" w:styleId="Style2Char">
    <w:name w:val="Style2 Char"/>
    <w:link w:val="Style20"/>
    <w:locked/>
    <w:rsid w:val="006471F8"/>
    <w:rPr>
      <w:caps/>
      <w:noProof/>
      <w:kern w:val="32"/>
      <w:lang w:val="es-ES" w:eastAsia="es-ES"/>
    </w:rPr>
  </w:style>
  <w:style w:type="character" w:customStyle="1" w:styleId="Heading2Char">
    <w:name w:val="Heading 2 Char"/>
    <w:link w:val="Heading2"/>
    <w:semiHidden/>
    <w:rsid w:val="006471F8"/>
    <w:rPr>
      <w:rFonts w:ascii="Cambria" w:eastAsia="Times New Roman" w:hAnsi="Cambria" w:cs="Times New Roman"/>
      <w:b/>
      <w:bCs/>
      <w:i/>
      <w:iCs/>
      <w:sz w:val="28"/>
      <w:szCs w:val="28"/>
      <w:lang w:val="es-ES" w:eastAsia="es-ES"/>
    </w:rPr>
  </w:style>
  <w:style w:type="character" w:customStyle="1" w:styleId="HeaderChar">
    <w:name w:val="Header Char"/>
    <w:link w:val="Header"/>
    <w:uiPriority w:val="99"/>
    <w:rsid w:val="00297D4A"/>
    <w:rPr>
      <w:rFonts w:ascii="CG Times" w:hAnsi="CG Times"/>
      <w:sz w:val="22"/>
      <w:lang w:val="es-ES" w:eastAsia="es-ES"/>
    </w:rPr>
  </w:style>
  <w:style w:type="character" w:customStyle="1" w:styleId="FooterChar">
    <w:name w:val="Footer Char"/>
    <w:link w:val="Footer"/>
    <w:rsid w:val="00297D4A"/>
    <w:rPr>
      <w:rFonts w:ascii="CG Times" w:hAnsi="CG Times"/>
      <w:sz w:val="22"/>
      <w:lang w:val="es-ES" w:eastAsia="es-ES"/>
    </w:rPr>
  </w:style>
  <w:style w:type="paragraph" w:customStyle="1" w:styleId="Bodytext1">
    <w:name w:val="Body text 1"/>
    <w:basedOn w:val="Normal"/>
    <w:rsid w:val="00297D4A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20"/>
      <w:ind w:firstLine="720"/>
    </w:pPr>
    <w:rPr>
      <w:rFonts w:ascii="Times New Roman" w:hAnsi="Times New Roman"/>
      <w:lang w:val="pt-PT" w:eastAsia="en-US"/>
    </w:rPr>
  </w:style>
  <w:style w:type="paragraph" w:customStyle="1" w:styleId="CPFooter">
    <w:name w:val="CP Footer"/>
    <w:basedOn w:val="Footer"/>
    <w:rsid w:val="00297D4A"/>
    <w:pPr>
      <w:widowControl/>
      <w:jc w:val="center"/>
    </w:pPr>
    <w:rPr>
      <w:rFonts w:ascii="Times New Roman" w:hAnsi="Times New Roman"/>
      <w:lang w:val="en-US" w:eastAsia="en-US"/>
    </w:rPr>
  </w:style>
  <w:style w:type="paragraph" w:customStyle="1" w:styleId="Style11ptBoldCentered">
    <w:name w:val="Style 11 pt Bold Centered"/>
    <w:basedOn w:val="Normal"/>
    <w:rsid w:val="00353736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napToGrid w:val="0"/>
      <w:jc w:val="center"/>
    </w:pPr>
    <w:rPr>
      <w:rFonts w:ascii="Arial" w:hAnsi="Arial"/>
      <w:b/>
      <w:bCs/>
      <w:sz w:val="28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D676D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676D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676DD"/>
    <w:rPr>
      <w:rFonts w:ascii="CG Times" w:hAnsi="CG Times"/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676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676DD"/>
    <w:rPr>
      <w:rFonts w:ascii="CG Times" w:hAnsi="CG Times"/>
      <w:b/>
      <w:bCs/>
      <w:lang w:val="es-ES" w:eastAsia="es-ES"/>
    </w:rPr>
  </w:style>
  <w:style w:type="paragraph" w:styleId="ListParagraph">
    <w:name w:val="List Paragraph"/>
    <w:basedOn w:val="Normal"/>
    <w:uiPriority w:val="99"/>
    <w:qFormat/>
    <w:rsid w:val="004B569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43F7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E4E6E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F13F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autoSpaceDE w:val="0"/>
      <w:autoSpaceDN w:val="0"/>
      <w:jc w:val="left"/>
    </w:pPr>
    <w:rPr>
      <w:rFonts w:ascii="Arial" w:eastAsia="Arial" w:hAnsi="Arial" w:cs="Arial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13FBB"/>
    <w:rPr>
      <w:rFonts w:ascii="Arial" w:eastAsia="Arial" w:hAnsi="Arial" w:cs="Arial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8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C6909-8463-43E9-8B56-BDF4C85D3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EA/Ser</vt:lpstr>
    </vt:vector>
  </TitlesOfParts>
  <Company>oas</Company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creator>victor</dc:creator>
  <cp:lastModifiedBy>Mayorga, Georgina</cp:lastModifiedBy>
  <cp:revision>3</cp:revision>
  <cp:lastPrinted>1998-03-30T16:02:00Z</cp:lastPrinted>
  <dcterms:created xsi:type="dcterms:W3CDTF">2024-01-30T22:54:00Z</dcterms:created>
  <dcterms:modified xsi:type="dcterms:W3CDTF">2024-01-30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c8a4ac21f50cc10d8c93a2efb8964e07cb0cfc83492cf0bf1f0b6a0501392f</vt:lpwstr>
  </property>
</Properties>
</file>